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6b0d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f7faa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b5ad5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6343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480ae5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7375ad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8942ef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b6be47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9:10:16Z</dcterms:created>
  <dcterms:modified xsi:type="dcterms:W3CDTF">2022-05-09T19:10:16Z</dcterms:modified>
</cp:coreProperties>
</file>